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Ghana</w:t>
      </w:r>
      <w:r>
        <w:t xml:space="preserve"> </w:t>
      </w:r>
      <w:r>
        <w:t xml:space="preserve">Accra</w:t>
      </w:r>
    </w:p>
    <w:bookmarkStart w:id="21" w:name="Xc9c67fe9a346081277bf294ac77f884ef0625ff"/>
    <w:p>
      <w:pPr>
        <w:pStyle w:val="Heading1"/>
      </w:pPr>
      <w:r>
        <w:t xml:space="preserve">Internship Application Letter for Tailor Position</w:t>
      </w:r>
    </w:p>
    <w:p>
      <w:pPr>
        <w:pStyle w:val="FirstParagraph"/>
      </w:pPr>
      <w:r>
        <w:t xml:space="preserve">[Your Name]</w:t>
      </w:r>
      <w:r>
        <w:br/>
      </w:r>
      <w:r>
        <w:t xml:space="preserve">[Your Address]</w:t>
      </w:r>
      <w:r>
        <w:br/>
      </w:r>
      <w:r>
        <w:t xml:space="preserve">Accra, Ghana</w:t>
      </w:r>
      <w:r>
        <w:br/>
      </w:r>
      <w:r>
        <w:t xml:space="preserve">[Email Address]</w:t>
      </w:r>
      <w:r>
        <w:br/>
      </w:r>
      <w:r>
        <w:t xml:space="preserve">[Phone Number]</w:t>
      </w:r>
      <w:r>
        <w:br/>
      </w:r>
      <w:r>
        <w:t xml:space="preserve">[Date]</w:t>
      </w:r>
    </w:p>
    <w:p>
      <w:pPr>
        <w:pStyle w:val="BodyText"/>
      </w:pPr>
      <w:r>
        <w:t xml:space="preserve">Hiring Manager</w:t>
      </w:r>
      <w:r>
        <w:br/>
      </w:r>
      <w:r>
        <w:t xml:space="preserve">[Company Name - e.g., "Adinkra Threads Workshop" or "Kente Couture Studio"]</w:t>
      </w:r>
      <w:r>
        <w:br/>
      </w:r>
      <w:r>
        <w:t xml:space="preserve">[Company Address]</w:t>
      </w:r>
      <w:r>
        <w:br/>
      </w:r>
      <w:r>
        <w:t xml:space="preserve">Accra, Ghana</w:t>
      </w:r>
    </w:p>
    <w:bookmarkStart w:id="20" w:name="Xa994ccb8a8d4dbeeab58a631de35381b6a7b5e2"/>
    <w:p>
      <w:pPr>
        <w:pStyle w:val="Heading2"/>
      </w:pPr>
      <w:r>
        <w:t xml:space="preserve">Subject: Enthusiastic Application for Tailor Internship Position</w:t>
      </w:r>
    </w:p>
    <w:p>
      <w:pPr>
        <w:pStyle w:val="FirstParagraph"/>
      </w:pPr>
      <w:r>
        <w:t xml:space="preserve">Dear Hiring Manager,</w:t>
      </w:r>
    </w:p>
    <w:p>
      <w:pPr>
        <w:pStyle w:val="BodyText"/>
      </w:pPr>
      <w:r>
        <w:t xml:space="preserve">I am writing with profound enthusiasm to express my earnest interest in the Tailor Internship position at your esteemed establishment in Accra, Ghana. As a dedicated student of Fashion Design and Textile Studies at the University of Ghana, Legon, with a deep-rooted passion for Ghanaian craftsmanship and textile heritage, I am eager to contribute my developing skills while learning from experienced professionals within Accra's vibrant fashion ecosystem. This Internship Application Letter represents not merely an application but a heartfelt commitment to immersing myself in the artistry that defines tailoring in Ghana Accra.</w:t>
      </w:r>
    </w:p>
    <w:p>
      <w:pPr>
        <w:pStyle w:val="BodyText"/>
      </w:pPr>
      <w:r>
        <w:t xml:space="preserve">Accra, as the pulsating heart of Ghana's creative industry, offers an unparalleled environment for aspiring tailors like myself. The city’s dynamic fashion landscape—where traditional Kente and Adinkra fabrics meet contemporary street style—is a living classroom. I have long admired how Accra-based tailors masterfully weave cultural symbolism into wearable art, transforming cloth into stories of identity and pride. My academic journey has included specialized coursework in Ghanaian Textile History and Pattern Making, where we studied the intricate techniques used by master artisans across districts like Osu, Dansoman, and Jamestown. I have also spent countless hours observing tailors in Accra’s bustling markets (such as Makola or Makola) to understand how local demand shapes design—whether it’s crafting custom Kente for a chief’s ceremony or adapting modern silhouettes for the urban professional.</w:t>
      </w:r>
    </w:p>
    <w:p>
      <w:pPr>
        <w:pStyle w:val="BodyText"/>
      </w:pPr>
      <w:r>
        <w:t xml:space="preserve">My practical skills align closely with the demands of your tailor internship. I am proficient in operating industrial and domestic sewing machines, have mastered hand-sewing techniques including intricate embroidery (inspired by Ghanaian Adinkra motifs), and can efficiently draft patterns based on client measurements. During my community service project at the "Women's Empowerment Sewing Collective" in Nima, I assisted senior tailors in producing uniforms for local schools—managing fabric prepping, cutting, and finishing while ensuring precision for 200+ garments. This experience taught me the value of patience with materials (especially delicate Ghanaian weaves) and the importance of cultural sensitivity when handling fabrics that carry spiritual significance. I also volunteer weekly at "Accra Fashion Hub," helping prepare samples for local designers, which has honed my ability to work under pressure in a fast-paced environment.</w:t>
      </w:r>
    </w:p>
    <w:p>
      <w:pPr>
        <w:pStyle w:val="BodyText"/>
      </w:pPr>
      <w:r>
        <w:t xml:space="preserve">What sets me apart is my authentic connection to Ghanaian tailoring culture. I grew up watching my grandmother—a respected tailor in Kumasi—create bespoke attire using locally woven Kente for family celebrations. This early exposure taught me that tailoring is more than stitching; it’s about understanding a client’s story and honoring tradition through craftsmanship. In Accra, where the industry thrives on innovation rooted in heritage, I aim to bridge this generational knowledge with modern techniques. I am particularly eager to learn from your team how Ghanaian tailors navigate global trends while preserving local aesthetics—a balance vital for businesses competing internationally.</w:t>
      </w:r>
    </w:p>
    <w:p>
      <w:pPr>
        <w:pStyle w:val="BodyText"/>
      </w:pPr>
      <w:r>
        <w:t xml:space="preserve">I recognize that an internship at your Accra-based workshop would be transformative. Your reputation for blending traditional Ghanaian textile artistry with contemporary fashion (evident in your portfolio showcasing pieces like the "Adinkra Evening Gown" or "Kente Streetwear Collection") resonates deeply with my aspirations. I am prepared to contribute immediately as an intern by assisting with fabric preparation, client fittings, and production support while absorbing every detail of your workflow. Crucially, I am committed to learning Ghanaian tailoring customs—such as the significance of certain stitches or color choices in specific cultural contexts—which many international interns overlook.</w:t>
      </w:r>
    </w:p>
    <w:p>
      <w:pPr>
        <w:pStyle w:val="BodyText"/>
      </w:pPr>
      <w:r>
        <w:t xml:space="preserve">Accra’s fashion scene is rapidly evolving into a global destination, and I want to be part of this movement from the ground up. The city’s annual Accra Fashion Week and bustling local markets demand tailors who understand both technical excellence and community needs. My fluency in Twi (beyond basic greetings) allows me to communicate effectively with clients across Accra’s diverse neighborhoods, a skill I believe adds value when interpreting client preferences for traditional attire. I am also proficient in design software like CLO3D, which can aid in visualizing patterns before physical production—a skill I’d be eager to apply under your guidance.</w:t>
      </w:r>
    </w:p>
    <w:p>
      <w:pPr>
        <w:pStyle w:val="BodyText"/>
      </w:pPr>
      <w:r>
        <w:t xml:space="preserve">My ultimate goal is to become a tailor who not only creates beautiful garments but elevates Ghanaian craftsmanship on the world stage. This internship with your Accra-based team would provide the mentorship and hands-on experience essential for this journey. I am confident that my dedication to mastering traditional techniques, coupled with my understanding of Accra’s unique market dynamics, makes me a strong candidate. I am available to begin immediately and can commit to the full duration of your internship program.</w:t>
      </w:r>
    </w:p>
    <w:p>
      <w:pPr>
        <w:pStyle w:val="BodyText"/>
      </w:pPr>
      <w:r>
        <w:t xml:space="preserve">Thank you for considering my application. I have attached my resume detailing further projects and academic achievements, including a semester-long research paper on "The Economic Impact of Local Tailoring Workshops in Accra’s Informal Economy." I welcome the opportunity to discuss how my skills in Ghanaian textile traditions and my eagerness to learn can benefit your team. Please feel free to contact me at [Your Phone] or [Your Email] at your earliest convenience.</w:t>
      </w:r>
    </w:p>
    <w:p>
      <w:pPr>
        <w:pStyle w:val="BodyText"/>
      </w:pPr>
      <w:r>
        <w:t xml:space="preserve">With sincere gratitude for your time and consideration,</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ailor Position in Ghana Accra</dc:title>
  <dc:creator/>
  <cp:keywords/>
  <dcterms:created xsi:type="dcterms:W3CDTF">2026-07-19T19:58:51Z</dcterms:created>
  <dcterms:modified xsi:type="dcterms:W3CDTF">2026-07-19T19:58:51Z</dcterms:modified>
</cp:coreProperties>
</file>

<file path=docProps/custom.xml><?xml version="1.0" encoding="utf-8"?>
<Properties xmlns="http://schemas.openxmlformats.org/officeDocument/2006/custom-properties" xmlns:vt="http://schemas.openxmlformats.org/officeDocument/2006/docPropsVTypes"/>
</file>